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692C" w14:textId="2364CC71" w:rsidR="00F7234E" w:rsidRPr="00DE5E44" w:rsidRDefault="00AA4A74" w:rsidP="00E70F71">
      <w:pPr>
        <w:jc w:val="center"/>
        <w:rPr>
          <w:b/>
          <w:sz w:val="28"/>
        </w:rPr>
      </w:pPr>
      <w:r>
        <w:rPr>
          <w:b/>
          <w:sz w:val="28"/>
        </w:rPr>
        <w:t>Témata referátů na odborné téma</w:t>
      </w:r>
      <w:r w:rsidR="00734993">
        <w:rPr>
          <w:b/>
          <w:sz w:val="28"/>
        </w:rPr>
        <w:t xml:space="preserve"> z oblasti fyzické geografie</w:t>
      </w:r>
    </w:p>
    <w:p w14:paraId="184EA450" w14:textId="77777777" w:rsidR="006442ED" w:rsidRDefault="006442ED" w:rsidP="00C47194">
      <w:pPr>
        <w:pStyle w:val="Odstavecseseznamem"/>
        <w:numPr>
          <w:ilvl w:val="0"/>
          <w:numId w:val="1"/>
        </w:numPr>
        <w:ind w:left="284" w:hanging="284"/>
      </w:pPr>
      <w:r w:rsidRPr="00AA4A74">
        <w:rPr>
          <w:b/>
        </w:rPr>
        <w:t>Svahové procesy a pohyby</w:t>
      </w:r>
      <w:r>
        <w:t xml:space="preserve"> – </w:t>
      </w:r>
      <w:r w:rsidR="00496ED3">
        <w:t>Vznik a t</w:t>
      </w:r>
      <w:r>
        <w:t xml:space="preserve">ypy svahových procesů, sesuvy, řícení, laviny </w:t>
      </w:r>
      <w:r w:rsidR="00496ED3">
        <w:t>(</w:t>
      </w:r>
      <w:r>
        <w:t>rizika + důsledky</w:t>
      </w:r>
      <w:r w:rsidR="00496ED3">
        <w:t>)</w:t>
      </w:r>
      <w:r w:rsidR="00AA4A74">
        <w:t>, příklady v</w:t>
      </w:r>
      <w:r w:rsidR="00496ED3">
        <w:t> </w:t>
      </w:r>
      <w:r w:rsidR="00AA4A74">
        <w:t>ČR</w:t>
      </w:r>
      <w:r w:rsidR="00496ED3">
        <w:t>.</w:t>
      </w:r>
    </w:p>
    <w:p w14:paraId="1C02571F" w14:textId="77777777" w:rsidR="006442ED" w:rsidRDefault="006442ED" w:rsidP="00C47194">
      <w:pPr>
        <w:pStyle w:val="Odstavecseseznamem"/>
        <w:numPr>
          <w:ilvl w:val="0"/>
          <w:numId w:val="1"/>
        </w:numPr>
        <w:ind w:left="284" w:hanging="284"/>
      </w:pPr>
      <w:r w:rsidRPr="00AA4A74">
        <w:rPr>
          <w:b/>
        </w:rPr>
        <w:t>Glaciální činnost</w:t>
      </w:r>
      <w:r>
        <w:t xml:space="preserve">  – Ledovce a jejich typy se zaměřením na horské ledovce, důsledky modelační činnosti horských ledovců</w:t>
      </w:r>
      <w:r w:rsidR="00973740">
        <w:t>,</w:t>
      </w:r>
      <w:r w:rsidR="00644316">
        <w:t xml:space="preserve"> tání ledovců,</w:t>
      </w:r>
      <w:r w:rsidR="00973740">
        <w:t xml:space="preserve"> důsledky glaciální činnosti v</w:t>
      </w:r>
      <w:r w:rsidR="00496ED3">
        <w:t> </w:t>
      </w:r>
      <w:r w:rsidR="00973740">
        <w:t>ČR</w:t>
      </w:r>
      <w:r w:rsidR="00496ED3">
        <w:t>.</w:t>
      </w:r>
    </w:p>
    <w:p w14:paraId="20D513BC" w14:textId="77777777" w:rsidR="00631A8D" w:rsidRDefault="00631A8D" w:rsidP="00C47194">
      <w:pPr>
        <w:pStyle w:val="Odstavecseseznamem"/>
        <w:numPr>
          <w:ilvl w:val="0"/>
          <w:numId w:val="1"/>
        </w:numPr>
        <w:ind w:left="284" w:hanging="284"/>
      </w:pPr>
      <w:r w:rsidRPr="00631A8D">
        <w:rPr>
          <w:b/>
        </w:rPr>
        <w:t>Pedologie</w:t>
      </w:r>
      <w:r>
        <w:t xml:space="preserve"> – </w:t>
      </w:r>
      <w:r w:rsidR="00040867">
        <w:t>Hlavní t</w:t>
      </w:r>
      <w:r>
        <w:t>ypy půd a jejích rozšíření v</w:t>
      </w:r>
      <w:r w:rsidR="00040867">
        <w:t> </w:t>
      </w:r>
      <w:r>
        <w:t>ČR</w:t>
      </w:r>
      <w:r w:rsidR="00040867">
        <w:t>, funkce půdy a její složky, vznik půd, půdní profil.</w:t>
      </w:r>
    </w:p>
    <w:p w14:paraId="2962D41D" w14:textId="77777777" w:rsidR="00631A8D" w:rsidRPr="00631A8D" w:rsidRDefault="00631A8D" w:rsidP="00C47194">
      <w:pPr>
        <w:pStyle w:val="Odstavecseseznamem"/>
        <w:numPr>
          <w:ilvl w:val="0"/>
          <w:numId w:val="1"/>
        </w:numPr>
        <w:ind w:left="284" w:hanging="284"/>
      </w:pPr>
      <w:r>
        <w:rPr>
          <w:b/>
        </w:rPr>
        <w:t xml:space="preserve">Desková tektonika a kontinentální drift </w:t>
      </w:r>
      <w:r w:rsidR="00BC1CBE">
        <w:t>– kontinentální desky a jejich pohyby, typy rozhraní a jejich příklady, kontinentální drift</w:t>
      </w:r>
      <w:r w:rsidR="004C69D0">
        <w:t>.</w:t>
      </w:r>
    </w:p>
    <w:p w14:paraId="4F701495" w14:textId="77777777" w:rsidR="00F204B6" w:rsidRDefault="00F204B6" w:rsidP="00C47194">
      <w:pPr>
        <w:pStyle w:val="Odstavecseseznamem"/>
        <w:numPr>
          <w:ilvl w:val="0"/>
          <w:numId w:val="1"/>
        </w:numPr>
        <w:ind w:left="284" w:hanging="284"/>
      </w:pPr>
      <w:r w:rsidRPr="00AA4A74">
        <w:rPr>
          <w:b/>
        </w:rPr>
        <w:t>Limnologie</w:t>
      </w:r>
      <w:r>
        <w:t xml:space="preserve"> – </w:t>
      </w:r>
      <w:r w:rsidR="00496ED3">
        <w:t>Rozdíl mezi j</w:t>
      </w:r>
      <w:r>
        <w:t xml:space="preserve">ezerem </w:t>
      </w:r>
      <w:r w:rsidR="00496ED3">
        <w:t>a</w:t>
      </w:r>
      <w:r>
        <w:t xml:space="preserve"> přehrad</w:t>
      </w:r>
      <w:r w:rsidR="00496ED3">
        <w:t>ou</w:t>
      </w:r>
      <w:r>
        <w:t>, vznik a typy jezer, teplotní stratigrafie jezer,</w:t>
      </w:r>
      <w:r w:rsidR="00F33CA0">
        <w:t xml:space="preserve"> </w:t>
      </w:r>
      <w:r>
        <w:t>vodní bilance jezera</w:t>
      </w:r>
      <w:r w:rsidR="00973740">
        <w:t>, jezera v</w:t>
      </w:r>
      <w:r w:rsidR="00496ED3">
        <w:t> </w:t>
      </w:r>
      <w:r w:rsidR="00973740">
        <w:t>ČR</w:t>
      </w:r>
      <w:r w:rsidR="00496ED3">
        <w:t>.</w:t>
      </w:r>
    </w:p>
    <w:p w14:paraId="19D26CE0" w14:textId="77777777" w:rsidR="00CC4D9B" w:rsidRDefault="00CC4D9B" w:rsidP="00C47194">
      <w:pPr>
        <w:pStyle w:val="Odstavecseseznamem"/>
        <w:numPr>
          <w:ilvl w:val="0"/>
          <w:numId w:val="1"/>
        </w:numPr>
        <w:ind w:left="284" w:hanging="284"/>
      </w:pPr>
      <w:r>
        <w:rPr>
          <w:b/>
        </w:rPr>
        <w:t xml:space="preserve">Krasové pochody a jevy </w:t>
      </w:r>
      <w:r>
        <w:t xml:space="preserve">– </w:t>
      </w:r>
      <w:r w:rsidR="00496ED3">
        <w:t>P</w:t>
      </w:r>
      <w:r>
        <w:t>odmínky vznik</w:t>
      </w:r>
      <w:r w:rsidR="00A875FA">
        <w:t>u</w:t>
      </w:r>
      <w:r>
        <w:t xml:space="preserve"> krasu, </w:t>
      </w:r>
      <w:r w:rsidR="00A875FA">
        <w:t xml:space="preserve">rozdíl mezi krasem a pseudokrasem, </w:t>
      </w:r>
      <w:r>
        <w:t>specifické formy reliéfu a útvary v krasových oblastech, hlavní oblasti krasu v</w:t>
      </w:r>
      <w:r w:rsidR="00A875FA">
        <w:t> </w:t>
      </w:r>
      <w:r>
        <w:t>ČR</w:t>
      </w:r>
      <w:r w:rsidR="00A875FA">
        <w:t>, SR</w:t>
      </w:r>
      <w:r>
        <w:t xml:space="preserve"> a v</w:t>
      </w:r>
      <w:r w:rsidR="00496ED3">
        <w:t> </w:t>
      </w:r>
      <w:r>
        <w:t>Evropě</w:t>
      </w:r>
      <w:r w:rsidR="00496ED3">
        <w:t>.</w:t>
      </w:r>
    </w:p>
    <w:p w14:paraId="38A7918F" w14:textId="77777777" w:rsidR="00CC4D9B" w:rsidRDefault="00CC4D9B" w:rsidP="00CC4D9B">
      <w:pPr>
        <w:pStyle w:val="Odstavecseseznamem"/>
        <w:numPr>
          <w:ilvl w:val="0"/>
          <w:numId w:val="1"/>
        </w:numPr>
        <w:ind w:left="284" w:hanging="284"/>
      </w:pPr>
      <w:r w:rsidRPr="00AA4A74">
        <w:rPr>
          <w:b/>
        </w:rPr>
        <w:t>Antropogenní formy reliéfu</w:t>
      </w:r>
      <w:r>
        <w:t xml:space="preserve"> – </w:t>
      </w:r>
      <w:r w:rsidR="00496ED3">
        <w:t>A</w:t>
      </w:r>
      <w:r>
        <w:t xml:space="preserve">ntropogenní typy forem reliéfu, příklady antropogenní forem reliéfu </w:t>
      </w:r>
      <w:r w:rsidR="002D6FCB">
        <w:t>v </w:t>
      </w:r>
      <w:r>
        <w:t>ČR</w:t>
      </w:r>
      <w:r w:rsidR="002D6FCB">
        <w:t xml:space="preserve"> a na Ostravsku</w:t>
      </w:r>
      <w:r w:rsidR="00496ED3">
        <w:t>.</w:t>
      </w:r>
    </w:p>
    <w:p w14:paraId="0F880008" w14:textId="77777777" w:rsidR="001016CA" w:rsidRDefault="00FB1389" w:rsidP="00C47194">
      <w:pPr>
        <w:pStyle w:val="Odstavecseseznamem"/>
        <w:numPr>
          <w:ilvl w:val="0"/>
          <w:numId w:val="1"/>
        </w:numPr>
        <w:ind w:left="284" w:hanging="284"/>
      </w:pPr>
      <w:r w:rsidRPr="00AA4A74">
        <w:rPr>
          <w:b/>
        </w:rPr>
        <w:t xml:space="preserve">Meteorologie - </w:t>
      </w:r>
      <w:r>
        <w:t xml:space="preserve"> </w:t>
      </w:r>
      <w:r w:rsidR="00496ED3">
        <w:t>V</w:t>
      </w:r>
      <w:r>
        <w:t xml:space="preserve">znik </w:t>
      </w:r>
      <w:r w:rsidR="00644316">
        <w:t xml:space="preserve">oblačnosti a </w:t>
      </w:r>
      <w:r>
        <w:t>srážek, vertikální a ho</w:t>
      </w:r>
      <w:r w:rsidR="00AA4A74">
        <w:t>rizontální srážky</w:t>
      </w:r>
      <w:r w:rsidR="00644316">
        <w:t xml:space="preserve"> a rozdíl mezi nimi</w:t>
      </w:r>
      <w:r w:rsidR="00AA4A74">
        <w:t>, druhy oblaků</w:t>
      </w:r>
      <w:r w:rsidR="00496ED3">
        <w:t xml:space="preserve"> včetně jejich výškové</w:t>
      </w:r>
      <w:r w:rsidR="00644316">
        <w:t xml:space="preserve"> členitosti</w:t>
      </w:r>
      <w:r w:rsidR="00496ED3">
        <w:t>.</w:t>
      </w:r>
    </w:p>
    <w:p w14:paraId="6F75E7A7" w14:textId="77777777" w:rsidR="005405F3" w:rsidRDefault="005405F3" w:rsidP="00C47194">
      <w:pPr>
        <w:pStyle w:val="Odstavecseseznamem"/>
        <w:numPr>
          <w:ilvl w:val="0"/>
          <w:numId w:val="1"/>
        </w:numPr>
        <w:ind w:left="284" w:hanging="284"/>
      </w:pPr>
      <w:r w:rsidRPr="00AA4A74">
        <w:rPr>
          <w:b/>
        </w:rPr>
        <w:t>Fluviální procesy</w:t>
      </w:r>
      <w:r w:rsidR="00F7234E" w:rsidRPr="00AA4A74">
        <w:rPr>
          <w:b/>
        </w:rPr>
        <w:t xml:space="preserve"> </w:t>
      </w:r>
      <w:r w:rsidR="00042152" w:rsidRPr="00AA4A74">
        <w:rPr>
          <w:b/>
        </w:rPr>
        <w:t>a reliéfy jimi vznikající</w:t>
      </w:r>
      <w:r w:rsidR="00042152">
        <w:t xml:space="preserve"> </w:t>
      </w:r>
      <w:r w:rsidR="00FC68AA">
        <w:t>–</w:t>
      </w:r>
      <w:r w:rsidR="002D6FCB">
        <w:t xml:space="preserve"> </w:t>
      </w:r>
      <w:r w:rsidR="00496ED3">
        <w:t>Údolní n</w:t>
      </w:r>
      <w:r w:rsidR="00042152">
        <w:t xml:space="preserve">iva, </w:t>
      </w:r>
      <w:r w:rsidR="00FC68AA">
        <w:t>údolí</w:t>
      </w:r>
      <w:r w:rsidR="00F33CA0">
        <w:t xml:space="preserve"> a jejích typy</w:t>
      </w:r>
      <w:r w:rsidR="00FC68AA">
        <w:t>,</w:t>
      </w:r>
      <w:r w:rsidR="00F33CA0">
        <w:t xml:space="preserve"> údolní síť,</w:t>
      </w:r>
      <w:r w:rsidR="00FC68AA">
        <w:t xml:space="preserve"> meandry</w:t>
      </w:r>
      <w:r w:rsidR="00042152">
        <w:t xml:space="preserve">, </w:t>
      </w:r>
      <w:r w:rsidR="00496ED3">
        <w:t xml:space="preserve">říční </w:t>
      </w:r>
      <w:r w:rsidR="00042152">
        <w:t>terasy</w:t>
      </w:r>
      <w:r w:rsidR="00496ED3">
        <w:t>.</w:t>
      </w:r>
      <w:r w:rsidR="006442ED">
        <w:t xml:space="preserve"> </w:t>
      </w:r>
    </w:p>
    <w:p w14:paraId="1944ED14" w14:textId="77777777" w:rsidR="00E27773" w:rsidRDefault="002E6C7E" w:rsidP="00C47194">
      <w:pPr>
        <w:pStyle w:val="Odstavecseseznamem"/>
        <w:numPr>
          <w:ilvl w:val="0"/>
          <w:numId w:val="1"/>
        </w:numPr>
        <w:ind w:left="284" w:hanging="284"/>
      </w:pPr>
      <w:r w:rsidRPr="00AA4A74">
        <w:rPr>
          <w:b/>
        </w:rPr>
        <w:t>Povodně</w:t>
      </w:r>
      <w:r w:rsidR="00973740">
        <w:t xml:space="preserve"> – </w:t>
      </w:r>
      <w:r w:rsidR="00496ED3">
        <w:t>V</w:t>
      </w:r>
      <w:r w:rsidR="00973740">
        <w:t xml:space="preserve">znik a druhy povodní. Povodně v novodobé historii ČR </w:t>
      </w:r>
      <w:r w:rsidR="00E27773">
        <w:t>–</w:t>
      </w:r>
      <w:r w:rsidR="00973740">
        <w:t xml:space="preserve"> srovnání</w:t>
      </w:r>
      <w:r w:rsidR="00496ED3">
        <w:t xml:space="preserve"> (případně známé historické povodně)</w:t>
      </w:r>
    </w:p>
    <w:p w14:paraId="0447D20A" w14:textId="77777777" w:rsidR="002E6C7E" w:rsidRDefault="00E27773" w:rsidP="00C47194">
      <w:pPr>
        <w:pStyle w:val="Odstavecseseznamem"/>
        <w:numPr>
          <w:ilvl w:val="0"/>
          <w:numId w:val="1"/>
        </w:numPr>
        <w:ind w:left="284" w:hanging="284"/>
      </w:pPr>
      <w:r w:rsidRPr="007D734C">
        <w:rPr>
          <w:b/>
        </w:rPr>
        <w:t>Vodohospodářské revitalizace</w:t>
      </w:r>
      <w:r w:rsidR="009E0BAF">
        <w:rPr>
          <w:b/>
        </w:rPr>
        <w:t xml:space="preserve"> a renaturace</w:t>
      </w:r>
      <w:r w:rsidRPr="007D734C">
        <w:rPr>
          <w:b/>
        </w:rPr>
        <w:t xml:space="preserve"> vs. úpravy toků</w:t>
      </w:r>
      <w:r>
        <w:t xml:space="preserve"> – </w:t>
      </w:r>
      <w:r w:rsidR="00496ED3">
        <w:t>V</w:t>
      </w:r>
      <w:r>
        <w:t>ysvětlení těchto pojmů a výhody a nevýhody jednotlivých přístupů.</w:t>
      </w:r>
      <w:r w:rsidR="009E0BAF">
        <w:t xml:space="preserve"> Dopady těchto přístupů na říční krajinu.</w:t>
      </w:r>
      <w:r>
        <w:t xml:space="preserve"> Převažující přístup úprav vodních toků v ČR.</w:t>
      </w:r>
    </w:p>
    <w:p w14:paraId="52517ED5" w14:textId="77777777" w:rsidR="006442ED" w:rsidRDefault="00644316" w:rsidP="00C47194">
      <w:pPr>
        <w:pStyle w:val="Odstavecseseznamem"/>
        <w:numPr>
          <w:ilvl w:val="0"/>
          <w:numId w:val="1"/>
        </w:numPr>
        <w:ind w:left="284" w:hanging="284"/>
      </w:pPr>
      <w:r>
        <w:rPr>
          <w:b/>
        </w:rPr>
        <w:t xml:space="preserve"> </w:t>
      </w:r>
      <w:r w:rsidR="006442ED" w:rsidRPr="00AA4A74">
        <w:rPr>
          <w:b/>
        </w:rPr>
        <w:t>Oceánografie</w:t>
      </w:r>
      <w:r w:rsidR="006442ED">
        <w:t xml:space="preserve"> –  </w:t>
      </w:r>
      <w:r w:rsidR="00496ED3">
        <w:t>O</w:t>
      </w:r>
      <w:r w:rsidR="006442ED">
        <w:t>ceány, moře, mořské proudy a proudění</w:t>
      </w:r>
      <w:r w:rsidR="00973740">
        <w:t>, příč</w:t>
      </w:r>
      <w:r w:rsidR="00736AE2">
        <w:t>i</w:t>
      </w:r>
      <w:r w:rsidR="00973740">
        <w:t>ny vzniku mořských proudů a vliv mořských proudů na klima</w:t>
      </w:r>
      <w:r>
        <w:t xml:space="preserve"> a jejich příklady</w:t>
      </w:r>
      <w:r w:rsidR="00496ED3">
        <w:t>.</w:t>
      </w:r>
    </w:p>
    <w:p w14:paraId="1B7B89DF" w14:textId="77777777" w:rsidR="00F204B6" w:rsidRDefault="00F204B6" w:rsidP="00C47194">
      <w:pPr>
        <w:pStyle w:val="Odstavecseseznamem"/>
        <w:numPr>
          <w:ilvl w:val="0"/>
          <w:numId w:val="1"/>
        </w:numPr>
        <w:ind w:left="284" w:hanging="284"/>
      </w:pPr>
      <w:r w:rsidRPr="00AA4A74">
        <w:rPr>
          <w:b/>
        </w:rPr>
        <w:t>Vodní</w:t>
      </w:r>
      <w:r w:rsidR="00223511" w:rsidRPr="00AA4A74">
        <w:rPr>
          <w:b/>
        </w:rPr>
        <w:t xml:space="preserve"> toky a </w:t>
      </w:r>
      <w:r w:rsidRPr="00AA4A74">
        <w:rPr>
          <w:b/>
        </w:rPr>
        <w:t>díla Moravskoslezského kraje</w:t>
      </w:r>
      <w:r>
        <w:t xml:space="preserve"> –</w:t>
      </w:r>
      <w:r w:rsidR="00223511">
        <w:t xml:space="preserve"> </w:t>
      </w:r>
      <w:r w:rsidR="00496ED3">
        <w:t>H</w:t>
      </w:r>
      <w:r w:rsidR="00223511">
        <w:t xml:space="preserve">ydrografická síť Moravskoslezského kraje, </w:t>
      </w:r>
      <w:r>
        <w:t>významn</w:t>
      </w:r>
      <w:r w:rsidR="00223511">
        <w:t>á</w:t>
      </w:r>
      <w:r>
        <w:t xml:space="preserve"> vodní díla</w:t>
      </w:r>
      <w:r w:rsidR="00223511">
        <w:t xml:space="preserve"> MSK</w:t>
      </w:r>
      <w:r>
        <w:t>, funkce</w:t>
      </w:r>
      <w:r w:rsidR="00223511">
        <w:t>. V</w:t>
      </w:r>
      <w:r>
        <w:t>liv vodních děl na krajinu</w:t>
      </w:r>
      <w:r w:rsidR="003240F0">
        <w:t xml:space="preserve">, </w:t>
      </w:r>
      <w:r w:rsidR="006442ED">
        <w:t>mikroklima</w:t>
      </w:r>
      <w:r w:rsidR="003240F0">
        <w:t xml:space="preserve"> a</w:t>
      </w:r>
      <w:r w:rsidR="00F33CA0">
        <w:t xml:space="preserve"> vodní režim </w:t>
      </w:r>
      <w:r w:rsidR="00644316">
        <w:t>toku</w:t>
      </w:r>
      <w:r w:rsidR="00F33CA0">
        <w:t xml:space="preserve"> (průtoky, teploty, ledové jevy)</w:t>
      </w:r>
      <w:r w:rsidR="00223511">
        <w:t xml:space="preserve"> včetně příkladů</w:t>
      </w:r>
      <w:r w:rsidR="00496ED3">
        <w:t>.</w:t>
      </w:r>
    </w:p>
    <w:p w14:paraId="6D64F757" w14:textId="77777777" w:rsidR="00841522" w:rsidRDefault="00496ED3" w:rsidP="00C47194">
      <w:pPr>
        <w:pStyle w:val="Odstavecseseznamem"/>
        <w:numPr>
          <w:ilvl w:val="0"/>
          <w:numId w:val="1"/>
        </w:numPr>
        <w:ind w:left="284" w:hanging="284"/>
      </w:pPr>
      <w:r>
        <w:rPr>
          <w:b/>
        </w:rPr>
        <w:t xml:space="preserve"> </w:t>
      </w:r>
      <w:r w:rsidR="00841522" w:rsidRPr="00AA4A74">
        <w:rPr>
          <w:b/>
        </w:rPr>
        <w:t>Přírodní hrozby a rizika</w:t>
      </w:r>
      <w:r w:rsidR="00841522">
        <w:t xml:space="preserve"> </w:t>
      </w:r>
      <w:r w:rsidR="005E68BC">
        <w:t xml:space="preserve">– </w:t>
      </w:r>
      <w:r>
        <w:t>T</w:t>
      </w:r>
      <w:r w:rsidR="005E68BC">
        <w:t>ypy</w:t>
      </w:r>
      <w:r w:rsidR="00AA6D44">
        <w:t xml:space="preserve"> přírodních</w:t>
      </w:r>
      <w:r w:rsidR="005E68BC">
        <w:t xml:space="preserve"> hrozeb</w:t>
      </w:r>
      <w:r w:rsidR="00AA6D44">
        <w:t xml:space="preserve"> obecně</w:t>
      </w:r>
      <w:r w:rsidR="00644316">
        <w:t xml:space="preserve"> a jejich příklady </w:t>
      </w:r>
      <w:r w:rsidR="00D93E3F">
        <w:t>(</w:t>
      </w:r>
      <w:r w:rsidR="00644316">
        <w:t xml:space="preserve">včetně </w:t>
      </w:r>
      <w:r w:rsidR="00841522">
        <w:t>příklad</w:t>
      </w:r>
      <w:r w:rsidR="00644316">
        <w:t>ů</w:t>
      </w:r>
      <w:r w:rsidR="00841522">
        <w:t xml:space="preserve"> v</w:t>
      </w:r>
      <w:r w:rsidR="00D93E3F">
        <w:t> </w:t>
      </w:r>
      <w:r w:rsidR="00841522">
        <w:t>ČR</w:t>
      </w:r>
      <w:r w:rsidR="00D93E3F">
        <w:t>)</w:t>
      </w:r>
      <w:r>
        <w:t>.</w:t>
      </w:r>
    </w:p>
    <w:p w14:paraId="5571C1CF" w14:textId="77777777" w:rsidR="006442ED" w:rsidRDefault="00496ED3" w:rsidP="00C47194">
      <w:pPr>
        <w:pStyle w:val="Odstavecseseznamem"/>
        <w:numPr>
          <w:ilvl w:val="0"/>
          <w:numId w:val="1"/>
        </w:numPr>
        <w:ind w:left="284" w:hanging="284"/>
      </w:pPr>
      <w:r>
        <w:rPr>
          <w:rStyle w:val="mw-headline"/>
          <w:b/>
        </w:rPr>
        <w:t xml:space="preserve"> </w:t>
      </w:r>
      <w:r w:rsidR="006442ED" w:rsidRPr="00AA4A74">
        <w:rPr>
          <w:rStyle w:val="mw-headline"/>
          <w:b/>
        </w:rPr>
        <w:t xml:space="preserve">ENSO </w:t>
      </w:r>
      <w:r w:rsidR="00D93E3F">
        <w:rPr>
          <w:rStyle w:val="mw-headline"/>
          <w:b/>
        </w:rPr>
        <w:t>–</w:t>
      </w:r>
      <w:r w:rsidR="006442ED" w:rsidRPr="00AA4A74">
        <w:rPr>
          <w:rStyle w:val="mw-headline"/>
          <w:b/>
        </w:rPr>
        <w:t xml:space="preserve"> </w:t>
      </w:r>
      <w:r w:rsidR="00D93E3F">
        <w:rPr>
          <w:rStyle w:val="mw-headline"/>
          <w:b/>
        </w:rPr>
        <w:t>(</w:t>
      </w:r>
      <w:r w:rsidR="006442ED" w:rsidRPr="00AA4A74">
        <w:rPr>
          <w:b/>
        </w:rPr>
        <w:t>El Niño</w:t>
      </w:r>
      <w:r w:rsidR="00D93E3F">
        <w:rPr>
          <w:b/>
        </w:rPr>
        <w:t xml:space="preserve">, La </w:t>
      </w:r>
      <w:r w:rsidR="00D93E3F" w:rsidRPr="00AA4A74">
        <w:rPr>
          <w:b/>
        </w:rPr>
        <w:t>Niñ</w:t>
      </w:r>
      <w:r w:rsidR="00D93E3F">
        <w:rPr>
          <w:b/>
        </w:rPr>
        <w:t xml:space="preserve">a) </w:t>
      </w:r>
      <w:r w:rsidR="00973740" w:rsidRPr="00AA4A74">
        <w:rPr>
          <w:b/>
        </w:rPr>
        <w:t xml:space="preserve"> a NAO (North Atlantic Oscilation)</w:t>
      </w:r>
      <w:r w:rsidR="003639AA" w:rsidRPr="00AA4A74">
        <w:rPr>
          <w:b/>
        </w:rPr>
        <w:t xml:space="preserve"> </w:t>
      </w:r>
      <w:r w:rsidR="006442ED">
        <w:t xml:space="preserve">- </w:t>
      </w:r>
      <w:r>
        <w:t>V</w:t>
      </w:r>
      <w:r w:rsidR="006442ED">
        <w:t>znik, lokalizace, fakta, důsledky, hypotézy</w:t>
      </w:r>
      <w:r>
        <w:t>.</w:t>
      </w:r>
    </w:p>
    <w:p w14:paraId="0825101F" w14:textId="77777777" w:rsidR="005943D5" w:rsidRDefault="00496ED3" w:rsidP="00C47194">
      <w:pPr>
        <w:pStyle w:val="Odstavecseseznamem"/>
        <w:numPr>
          <w:ilvl w:val="0"/>
          <w:numId w:val="1"/>
        </w:numPr>
        <w:ind w:left="284" w:hanging="284"/>
      </w:pPr>
      <w:r>
        <w:rPr>
          <w:rStyle w:val="mw-headline"/>
          <w:b/>
        </w:rPr>
        <w:t xml:space="preserve"> </w:t>
      </w:r>
      <w:r w:rsidR="005943D5">
        <w:rPr>
          <w:rStyle w:val="mw-headline"/>
          <w:b/>
        </w:rPr>
        <w:t xml:space="preserve">Změny klimatu v minulosti a současnosti </w:t>
      </w:r>
      <w:r>
        <w:rPr>
          <w:rStyle w:val="mw-headline"/>
          <w:b/>
        </w:rPr>
        <w:t xml:space="preserve">- </w:t>
      </w:r>
      <w:r>
        <w:t>Vý</w:t>
      </w:r>
      <w:r w:rsidR="005943D5" w:rsidRPr="005943D5">
        <w:t>voj průměrné teploty na zemi, příčiny a změny klimatu, současná globální klimatická změna,</w:t>
      </w:r>
      <w:r>
        <w:t xml:space="preserve"> názory na vývoj do budoucnosti.</w:t>
      </w:r>
    </w:p>
    <w:p w14:paraId="10E83AA6" w14:textId="77777777" w:rsidR="00AA4A74" w:rsidRPr="00F541BD" w:rsidRDefault="00496ED3" w:rsidP="00C47194">
      <w:pPr>
        <w:pStyle w:val="Odstavecseseznamem"/>
        <w:numPr>
          <w:ilvl w:val="0"/>
          <w:numId w:val="1"/>
        </w:numPr>
        <w:spacing w:line="360" w:lineRule="auto"/>
        <w:ind w:left="284" w:hanging="284"/>
        <w:jc w:val="both"/>
      </w:pPr>
      <w:r>
        <w:rPr>
          <w:b/>
        </w:rPr>
        <w:t xml:space="preserve"> </w:t>
      </w:r>
      <w:r w:rsidR="008F232E">
        <w:rPr>
          <w:b/>
        </w:rPr>
        <w:t>Změny ve využití krajiny</w:t>
      </w:r>
      <w:r w:rsidR="00F541BD">
        <w:rPr>
          <w:b/>
        </w:rPr>
        <w:t xml:space="preserve"> a její struktury v průběhu 20. století a její důsledky</w:t>
      </w:r>
      <w:r>
        <w:rPr>
          <w:b/>
        </w:rPr>
        <w:t xml:space="preserve"> </w:t>
      </w:r>
      <w:r>
        <w:t>- Z</w:t>
      </w:r>
      <w:r w:rsidR="00644316">
        <w:t>měny ve využití krajiny</w:t>
      </w:r>
      <w:r w:rsidR="00F541BD" w:rsidRPr="00F541BD">
        <w:t>, environmentální dopady, problémy současné české krajiny, možnosti využ</w:t>
      </w:r>
      <w:r>
        <w:t>ití dat DPZ ve sledování vývoje.</w:t>
      </w:r>
    </w:p>
    <w:p w14:paraId="381EAD6D" w14:textId="77777777" w:rsidR="00AA4A74" w:rsidRDefault="00496ED3" w:rsidP="00C47194">
      <w:pPr>
        <w:pStyle w:val="Odstavecseseznamem"/>
        <w:numPr>
          <w:ilvl w:val="0"/>
          <w:numId w:val="1"/>
        </w:numPr>
        <w:spacing w:line="360" w:lineRule="auto"/>
        <w:ind w:left="284" w:hanging="284"/>
        <w:jc w:val="both"/>
      </w:pPr>
      <w:r>
        <w:rPr>
          <w:b/>
        </w:rPr>
        <w:t xml:space="preserve"> </w:t>
      </w:r>
      <w:r w:rsidR="00AA4A74" w:rsidRPr="00D41CF7">
        <w:rPr>
          <w:b/>
        </w:rPr>
        <w:t>Globální problémy lidstva</w:t>
      </w:r>
      <w:r w:rsidR="00AA4A74">
        <w:t xml:space="preserve"> </w:t>
      </w:r>
      <w:r w:rsidR="00D93E3F">
        <w:t xml:space="preserve">– </w:t>
      </w:r>
      <w:r w:rsidR="00D55710">
        <w:t>E</w:t>
      </w:r>
      <w:r w:rsidR="00D93E3F">
        <w:t>kologické, populační, zdravotní, surovinové a energetické problémy lidstva a jejich příklady.</w:t>
      </w:r>
    </w:p>
    <w:p w14:paraId="0BEFEE24" w14:textId="41BB6B88" w:rsidR="00D55710" w:rsidRDefault="0098568F" w:rsidP="00C47194">
      <w:pPr>
        <w:pStyle w:val="Odstavecseseznamem"/>
        <w:numPr>
          <w:ilvl w:val="0"/>
          <w:numId w:val="1"/>
        </w:numPr>
        <w:spacing w:line="360" w:lineRule="auto"/>
        <w:ind w:left="284" w:hanging="284"/>
        <w:jc w:val="both"/>
      </w:pPr>
      <w:r>
        <w:rPr>
          <w:b/>
        </w:rPr>
        <w:t xml:space="preserve"> </w:t>
      </w:r>
      <w:r w:rsidR="00D55710">
        <w:rPr>
          <w:b/>
        </w:rPr>
        <w:t xml:space="preserve">Čas a kalendář </w:t>
      </w:r>
      <w:r w:rsidR="00D55710">
        <w:t>– Druhy času, časová pásmo, druhy kalendářů a jeho historie</w:t>
      </w:r>
    </w:p>
    <w:p w14:paraId="23F8CC7D" w14:textId="5EA0AF89" w:rsidR="0098568F" w:rsidRDefault="0098568F" w:rsidP="00C47194">
      <w:pPr>
        <w:pStyle w:val="Odstavecseseznamem"/>
        <w:numPr>
          <w:ilvl w:val="0"/>
          <w:numId w:val="1"/>
        </w:numPr>
        <w:spacing w:line="360" w:lineRule="auto"/>
        <w:ind w:left="284" w:hanging="284"/>
        <w:jc w:val="both"/>
      </w:pPr>
      <w:r>
        <w:rPr>
          <w:b/>
        </w:rPr>
        <w:t xml:space="preserve"> Vlastní téma po dohodě s vyučujícím</w:t>
      </w:r>
    </w:p>
    <w:p w14:paraId="0E8F8FC2" w14:textId="77777777" w:rsidR="00734993" w:rsidRDefault="00F7234E" w:rsidP="00734993">
      <w:pPr>
        <w:rPr>
          <w:b/>
          <w:sz w:val="28"/>
        </w:rPr>
      </w:pPr>
      <w:r>
        <w:tab/>
      </w:r>
      <w:r>
        <w:tab/>
      </w:r>
      <w:r>
        <w:tab/>
      </w:r>
    </w:p>
    <w:p w14:paraId="348AAD31" w14:textId="77777777" w:rsidR="00734993" w:rsidRDefault="00734993" w:rsidP="00734993">
      <w:pPr>
        <w:rPr>
          <w:b/>
          <w:sz w:val="28"/>
        </w:rPr>
      </w:pPr>
    </w:p>
    <w:p w14:paraId="4722EE9E" w14:textId="77777777" w:rsidR="00F7234E" w:rsidRPr="00830B63" w:rsidRDefault="00830B63" w:rsidP="00734993">
      <w:pPr>
        <w:jc w:val="center"/>
        <w:rPr>
          <w:b/>
          <w:sz w:val="24"/>
        </w:rPr>
      </w:pPr>
      <w:r w:rsidRPr="00830B63">
        <w:rPr>
          <w:b/>
          <w:sz w:val="24"/>
        </w:rPr>
        <w:t>Obecné pokyny</w:t>
      </w:r>
    </w:p>
    <w:p w14:paraId="2228F79F" w14:textId="20F9968A" w:rsidR="00144C51" w:rsidRDefault="00830B63" w:rsidP="00DE5E44">
      <w:pPr>
        <w:ind w:firstLine="708"/>
        <w:jc w:val="both"/>
      </w:pPr>
      <w:r>
        <w:t>Student vypracuje přednášku (prezentaci) na zvolené téma</w:t>
      </w:r>
      <w:r w:rsidR="00DE5E44">
        <w:t xml:space="preserve"> a prezentuje ji v</w:t>
      </w:r>
      <w:r w:rsidR="00F82337">
        <w:t> </w:t>
      </w:r>
      <w:r w:rsidR="00DE5E44">
        <w:t>termínu</w:t>
      </w:r>
      <w:r w:rsidR="00F82337">
        <w:t>, který bude upřesněn</w:t>
      </w:r>
      <w:r>
        <w:t xml:space="preserve">. Časový prostor je </w:t>
      </w:r>
      <w:r w:rsidR="003F7103">
        <w:t>15</w:t>
      </w:r>
      <w:r>
        <w:t xml:space="preserve"> </w:t>
      </w:r>
      <w:r w:rsidR="003C77F7">
        <w:t>(</w:t>
      </w:r>
      <w:r>
        <w:t xml:space="preserve">maximálně </w:t>
      </w:r>
      <w:r w:rsidR="003F7103">
        <w:t>20</w:t>
      </w:r>
      <w:r w:rsidR="003C77F7">
        <w:t>)</w:t>
      </w:r>
      <w:r>
        <w:t xml:space="preserve"> minut.</w:t>
      </w:r>
      <w:r w:rsidR="00144C51">
        <w:t xml:space="preserve"> </w:t>
      </w:r>
    </w:p>
    <w:p w14:paraId="18B04889" w14:textId="77777777" w:rsidR="00622DF4" w:rsidRDefault="00FB1389" w:rsidP="00DE5E44">
      <w:pPr>
        <w:ind w:firstLine="708"/>
        <w:jc w:val="both"/>
      </w:pPr>
      <w:r>
        <w:t>Prezentace budou multimediální a doplněny o vhodné grafické přílohy.</w:t>
      </w:r>
      <w:r w:rsidR="00830B63">
        <w:t xml:space="preserve"> Součástí přednášky bude vždy i následná diskuze </w:t>
      </w:r>
      <w:r w:rsidR="00DE5E44">
        <w:t xml:space="preserve">na prezentované </w:t>
      </w:r>
      <w:r w:rsidR="00830B63">
        <w:t>téma. Přednáška bude vypracována v Microsoft PowerPointu</w:t>
      </w:r>
      <w:r w:rsidR="00F82337">
        <w:t xml:space="preserve"> či jiném</w:t>
      </w:r>
      <w:r w:rsidR="007A553E">
        <w:t xml:space="preserve">. </w:t>
      </w:r>
      <w:r w:rsidR="007A553E">
        <w:rPr>
          <w:b/>
        </w:rPr>
        <w:t>So</w:t>
      </w:r>
      <w:r w:rsidR="00830B63" w:rsidRPr="00F82337">
        <w:rPr>
          <w:b/>
        </w:rPr>
        <w:t>učástí</w:t>
      </w:r>
      <w:r w:rsidR="00DE5E44" w:rsidRPr="00F82337">
        <w:rPr>
          <w:b/>
        </w:rPr>
        <w:t xml:space="preserve"> </w:t>
      </w:r>
      <w:r w:rsidR="00830B63" w:rsidRPr="00F82337">
        <w:rPr>
          <w:b/>
        </w:rPr>
        <w:t xml:space="preserve">bude </w:t>
      </w:r>
      <w:r w:rsidR="007A553E" w:rsidRPr="00F82337">
        <w:rPr>
          <w:b/>
        </w:rPr>
        <w:t xml:space="preserve">vždy </w:t>
      </w:r>
      <w:r w:rsidR="00830B63" w:rsidRPr="00F82337">
        <w:rPr>
          <w:b/>
        </w:rPr>
        <w:t>důsledně citovaný přehled literatury</w:t>
      </w:r>
      <w:r w:rsidR="00830B63">
        <w:t xml:space="preserve">. </w:t>
      </w:r>
      <w:r w:rsidR="007A0A2C">
        <w:t xml:space="preserve">Student </w:t>
      </w:r>
      <w:r w:rsidR="00B34651">
        <w:t>zpracuje po obsahové stránce ty body, které jsou uvedeny jako vysvětlující k</w:t>
      </w:r>
      <w:r w:rsidR="007A553E">
        <w:t> </w:t>
      </w:r>
      <w:r w:rsidR="00B34651">
        <w:t>tématu</w:t>
      </w:r>
      <w:r w:rsidR="007A553E">
        <w:t xml:space="preserve"> (</w:t>
      </w:r>
      <w:r w:rsidR="00B34651">
        <w:t>případně další</w:t>
      </w:r>
      <w:r w:rsidR="007A553E">
        <w:t>)</w:t>
      </w:r>
      <w:r w:rsidR="00631A8D">
        <w:t>.</w:t>
      </w:r>
    </w:p>
    <w:p w14:paraId="3DDB64F8" w14:textId="77777777" w:rsidR="00734993" w:rsidRDefault="00830B63" w:rsidP="00144C51">
      <w:pPr>
        <w:ind w:firstLine="708"/>
        <w:jc w:val="both"/>
      </w:pPr>
      <w:r>
        <w:t xml:space="preserve">Vždy budou uvedeny nejméně </w:t>
      </w:r>
      <w:r w:rsidR="00622DF4" w:rsidRPr="00622DF4">
        <w:rPr>
          <w:b/>
        </w:rPr>
        <w:t>dvě</w:t>
      </w:r>
      <w:r w:rsidRPr="00622DF4">
        <w:rPr>
          <w:b/>
        </w:rPr>
        <w:t xml:space="preserve"> knižní citace</w:t>
      </w:r>
      <w:r w:rsidR="00622DF4">
        <w:t xml:space="preserve"> z odborných monografií – knižní literatury</w:t>
      </w:r>
      <w:r>
        <w:t xml:space="preserve"> a </w:t>
      </w:r>
      <w:r w:rsidR="00622DF4" w:rsidRPr="00622DF4">
        <w:rPr>
          <w:b/>
        </w:rPr>
        <w:t xml:space="preserve">jedna </w:t>
      </w:r>
      <w:r w:rsidRPr="00622DF4">
        <w:rPr>
          <w:b/>
        </w:rPr>
        <w:t>citace</w:t>
      </w:r>
      <w:r w:rsidR="00622DF4" w:rsidRPr="00622DF4">
        <w:rPr>
          <w:b/>
        </w:rPr>
        <w:t xml:space="preserve"> </w:t>
      </w:r>
      <w:r w:rsidRPr="00622DF4">
        <w:rPr>
          <w:b/>
        </w:rPr>
        <w:t>z</w:t>
      </w:r>
      <w:r w:rsidR="00622DF4" w:rsidRPr="00622DF4">
        <w:rPr>
          <w:b/>
        </w:rPr>
        <w:t xml:space="preserve"> </w:t>
      </w:r>
      <w:r w:rsidRPr="00622DF4">
        <w:rPr>
          <w:b/>
        </w:rPr>
        <w:t>periodik, konferencí</w:t>
      </w:r>
      <w:r>
        <w:t xml:space="preserve"> atd.</w:t>
      </w:r>
      <w:r w:rsidR="00B34651">
        <w:t xml:space="preserve"> To znamená, že tuto knihu, článek si pročtete a zapracujete do referátu, což příznivě ovlivní Váš referát!</w:t>
      </w:r>
      <w:r w:rsidR="00734993">
        <w:t xml:space="preserve"> </w:t>
      </w:r>
      <w:r w:rsidR="00734993" w:rsidRPr="00734993">
        <w:rPr>
          <w:b/>
        </w:rPr>
        <w:t>Za nedodržení těchto podmínek budou strhávány body bez ohledu na celkovou úroveň prezentace!</w:t>
      </w:r>
    </w:p>
    <w:p w14:paraId="24BD5696" w14:textId="77777777" w:rsidR="00144C51" w:rsidRDefault="00FB1389" w:rsidP="00144C51">
      <w:pPr>
        <w:ind w:firstLine="708"/>
        <w:jc w:val="both"/>
      </w:pPr>
      <w:r>
        <w:t xml:space="preserve">Přednášku </w:t>
      </w:r>
      <w:r w:rsidR="00144C51">
        <w:t xml:space="preserve">doporučuji ve vlastním zájmu </w:t>
      </w:r>
      <w:r w:rsidR="00845D3B">
        <w:t>nejméně</w:t>
      </w:r>
      <w:r w:rsidR="00144C51">
        <w:t xml:space="preserve"> s týdenním předstihem zaslat vyučujícímu</w:t>
      </w:r>
      <w:r>
        <w:t xml:space="preserve"> na e-mail (pavel.svec1</w:t>
      </w:r>
      <w:r w:rsidRPr="00FB1389">
        <w:t>@</w:t>
      </w:r>
      <w:r>
        <w:t xml:space="preserve">vsb.cz) </w:t>
      </w:r>
      <w:r w:rsidR="00144C51">
        <w:t>ke kontrole</w:t>
      </w:r>
      <w:r w:rsidR="00845D3B">
        <w:t>, abych ji stihl projít</w:t>
      </w:r>
      <w:r w:rsidR="00144C51">
        <w:t xml:space="preserve"> (je nesmysl zasílat prezentaci den předem).</w:t>
      </w:r>
      <w:r w:rsidR="00144C51" w:rsidRPr="00144C51">
        <w:t xml:space="preserve"> </w:t>
      </w:r>
    </w:p>
    <w:p w14:paraId="0EAF7FD4" w14:textId="77777777" w:rsidR="00144C51" w:rsidRDefault="00144C51" w:rsidP="00144C51">
      <w:pPr>
        <w:ind w:firstLine="708"/>
        <w:jc w:val="both"/>
      </w:pPr>
      <w:r>
        <w:t xml:space="preserve">Vaše vystoupení bude odborné </w:t>
      </w:r>
      <w:r w:rsidR="007A553E">
        <w:t xml:space="preserve">a </w:t>
      </w:r>
      <w:r>
        <w:t>odpovídající úrovni vysoké školy. Nelze akceptovat pouze něco, co jste nalezli na internetu a získali metodou CTRL-C - CTRL-V</w:t>
      </w:r>
      <w:r w:rsidR="007206D3">
        <w:t xml:space="preserve"> (t</w:t>
      </w:r>
      <w:r>
        <w:t>o je samozřejmě poznat</w:t>
      </w:r>
      <w:r w:rsidR="007206D3">
        <w:t>!) a co v řadě případů neumí student ani přečíst.</w:t>
      </w:r>
    </w:p>
    <w:p w14:paraId="7DC7987E" w14:textId="77777777" w:rsidR="007D333B" w:rsidRDefault="007D333B" w:rsidP="00144C51">
      <w:pPr>
        <w:ind w:firstLine="708"/>
        <w:jc w:val="both"/>
      </w:pPr>
      <w:r>
        <w:t>V případě, že studentovo prezentace nebude úspěšná, má možnost jednoho opravného termínu v zápočtovém týdnu.</w:t>
      </w:r>
    </w:p>
    <w:p w14:paraId="6D32079E" w14:textId="77777777" w:rsidR="007D333B" w:rsidRDefault="007D333B" w:rsidP="00DE5E44">
      <w:pPr>
        <w:ind w:firstLine="708"/>
        <w:jc w:val="both"/>
        <w:rPr>
          <w:b/>
        </w:rPr>
      </w:pPr>
      <w:r w:rsidRPr="007D333B">
        <w:t>Studentovi bude přesně stanoven termín jeho vystoupení na začátku října.</w:t>
      </w:r>
      <w:r>
        <w:rPr>
          <w:b/>
        </w:rPr>
        <w:t xml:space="preserve"> Pokud student v termínu </w:t>
      </w:r>
      <w:r w:rsidR="00774325">
        <w:rPr>
          <w:b/>
        </w:rPr>
        <w:t xml:space="preserve">neprezentuje </w:t>
      </w:r>
      <w:r>
        <w:rPr>
          <w:b/>
        </w:rPr>
        <w:t xml:space="preserve">bez řádné omluvy </w:t>
      </w:r>
      <w:r w:rsidRPr="007D333B">
        <w:t>(nemoc na základě lékařského potvrzení)</w:t>
      </w:r>
      <w:r w:rsidR="00774325">
        <w:t>,</w:t>
      </w:r>
      <w:r>
        <w:rPr>
          <w:b/>
        </w:rPr>
        <w:t xml:space="preserve"> jeho prezentace je hodnocena jako neúspěšná.</w:t>
      </w:r>
    </w:p>
    <w:p w14:paraId="335B1D54" w14:textId="77777777" w:rsidR="00830B63" w:rsidRPr="00F82337" w:rsidRDefault="00830B63" w:rsidP="00DE5E44">
      <w:pPr>
        <w:ind w:firstLine="708"/>
        <w:jc w:val="both"/>
        <w:rPr>
          <w:b/>
        </w:rPr>
      </w:pPr>
      <w:r w:rsidRPr="00F82337">
        <w:rPr>
          <w:b/>
        </w:rPr>
        <w:t>Přednesení prezentace</w:t>
      </w:r>
      <w:r w:rsidR="00DE5E44" w:rsidRPr="00F82337">
        <w:rPr>
          <w:b/>
        </w:rPr>
        <w:t xml:space="preserve"> a odborná úroveň</w:t>
      </w:r>
      <w:r w:rsidRPr="00F82337">
        <w:rPr>
          <w:b/>
        </w:rPr>
        <w:t xml:space="preserve"> je nezbytnou součástí udělení zápočtu z předmětu Základy geografie!</w:t>
      </w:r>
      <w:r w:rsidR="00083B34" w:rsidRPr="00F82337">
        <w:rPr>
          <w:b/>
        </w:rPr>
        <w:t xml:space="preserve"> </w:t>
      </w:r>
      <w:r w:rsidR="00144C51">
        <w:rPr>
          <w:b/>
        </w:rPr>
        <w:t xml:space="preserve">Minimální zisk bodů na splnění této podmínky je </w:t>
      </w:r>
      <w:r w:rsidR="002201FD">
        <w:rPr>
          <w:b/>
        </w:rPr>
        <w:t>7</w:t>
      </w:r>
      <w:r w:rsidR="00144C51">
        <w:rPr>
          <w:b/>
        </w:rPr>
        <w:t xml:space="preserve"> ze 13 b. </w:t>
      </w:r>
      <w:r w:rsidR="00083B34" w:rsidRPr="00F82337">
        <w:rPr>
          <w:b/>
        </w:rPr>
        <w:t>Případné dotazy zasílejte na pavel.svec1@vsb.cz</w:t>
      </w:r>
    </w:p>
    <w:p w14:paraId="4980ECC4" w14:textId="77777777" w:rsidR="00830B63" w:rsidRDefault="00830B63" w:rsidP="00DE5E44">
      <w:pPr>
        <w:jc w:val="both"/>
      </w:pPr>
    </w:p>
    <w:p w14:paraId="7207FF74" w14:textId="3A961BB9" w:rsidR="00F7234E" w:rsidRPr="00700392" w:rsidRDefault="00DE5E44" w:rsidP="00DE5E44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34651">
        <w:tab/>
      </w:r>
      <w:r>
        <w:tab/>
      </w:r>
      <w:r w:rsidR="003F7103">
        <w:t xml:space="preserve">doc. </w:t>
      </w:r>
      <w:r>
        <w:t>RNDr. Pavel Švec</w:t>
      </w:r>
      <w:r w:rsidR="00B34651">
        <w:t>, Ph.D.</w:t>
      </w:r>
      <w:r>
        <w:t xml:space="preserve"> </w:t>
      </w:r>
    </w:p>
    <w:sectPr w:rsidR="00F7234E" w:rsidRPr="00700392" w:rsidSect="00DC5825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BADB5" w14:textId="77777777" w:rsidR="009C00AD" w:rsidRDefault="009C00AD" w:rsidP="00DC5825">
      <w:pPr>
        <w:spacing w:after="0" w:line="240" w:lineRule="auto"/>
      </w:pPr>
      <w:r>
        <w:separator/>
      </w:r>
    </w:p>
  </w:endnote>
  <w:endnote w:type="continuationSeparator" w:id="0">
    <w:p w14:paraId="794182A2" w14:textId="77777777" w:rsidR="009C00AD" w:rsidRDefault="009C00AD" w:rsidP="00DC5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364D7" w14:textId="77777777" w:rsidR="009C00AD" w:rsidRDefault="009C00AD" w:rsidP="00DC5825">
      <w:pPr>
        <w:spacing w:after="0" w:line="240" w:lineRule="auto"/>
      </w:pPr>
      <w:r>
        <w:separator/>
      </w:r>
    </w:p>
  </w:footnote>
  <w:footnote w:type="continuationSeparator" w:id="0">
    <w:p w14:paraId="4563ACBB" w14:textId="77777777" w:rsidR="009C00AD" w:rsidRDefault="009C00AD" w:rsidP="00DC58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71FD"/>
    <w:multiLevelType w:val="hybridMultilevel"/>
    <w:tmpl w:val="7B2854F2"/>
    <w:lvl w:ilvl="0" w:tplc="0405000F">
      <w:start w:val="1"/>
      <w:numFmt w:val="decimal"/>
      <w:lvlText w:val="%1."/>
      <w:lvlJc w:val="left"/>
      <w:pPr>
        <w:ind w:left="502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MDEzMTAyMTE3MDJV0lEKTi0uzszPAykwqwUAjLrWTiwAAAA="/>
  </w:docVars>
  <w:rsids>
    <w:rsidRoot w:val="00900BDE"/>
    <w:rsid w:val="00001A26"/>
    <w:rsid w:val="000372DC"/>
    <w:rsid w:val="00040867"/>
    <w:rsid w:val="00042152"/>
    <w:rsid w:val="00083B34"/>
    <w:rsid w:val="000B1B39"/>
    <w:rsid w:val="000C7C3B"/>
    <w:rsid w:val="000F6948"/>
    <w:rsid w:val="001016CA"/>
    <w:rsid w:val="001256C8"/>
    <w:rsid w:val="00133D21"/>
    <w:rsid w:val="00144C51"/>
    <w:rsid w:val="0015235A"/>
    <w:rsid w:val="00167C55"/>
    <w:rsid w:val="00176725"/>
    <w:rsid w:val="001803B7"/>
    <w:rsid w:val="002035FC"/>
    <w:rsid w:val="00211255"/>
    <w:rsid w:val="002201FD"/>
    <w:rsid w:val="00223511"/>
    <w:rsid w:val="00232583"/>
    <w:rsid w:val="00255366"/>
    <w:rsid w:val="002D6FCB"/>
    <w:rsid w:val="002E6C7E"/>
    <w:rsid w:val="003240F0"/>
    <w:rsid w:val="00362512"/>
    <w:rsid w:val="003639AA"/>
    <w:rsid w:val="00367DEF"/>
    <w:rsid w:val="003B4D38"/>
    <w:rsid w:val="003C19DE"/>
    <w:rsid w:val="003C77F7"/>
    <w:rsid w:val="003D5DE2"/>
    <w:rsid w:val="003E062C"/>
    <w:rsid w:val="003E3ABC"/>
    <w:rsid w:val="003F7103"/>
    <w:rsid w:val="00407964"/>
    <w:rsid w:val="00417CDD"/>
    <w:rsid w:val="004422B2"/>
    <w:rsid w:val="00472023"/>
    <w:rsid w:val="00496ED3"/>
    <w:rsid w:val="004C69D0"/>
    <w:rsid w:val="004E5D4A"/>
    <w:rsid w:val="004F795F"/>
    <w:rsid w:val="005405F3"/>
    <w:rsid w:val="00551522"/>
    <w:rsid w:val="00556A11"/>
    <w:rsid w:val="005735B4"/>
    <w:rsid w:val="005943D5"/>
    <w:rsid w:val="00594AE6"/>
    <w:rsid w:val="005A6BC9"/>
    <w:rsid w:val="005C0D69"/>
    <w:rsid w:val="005C4BFB"/>
    <w:rsid w:val="005C70A7"/>
    <w:rsid w:val="005E68BC"/>
    <w:rsid w:val="005F6C05"/>
    <w:rsid w:val="00602FDE"/>
    <w:rsid w:val="00614018"/>
    <w:rsid w:val="00622DF4"/>
    <w:rsid w:val="00631A8D"/>
    <w:rsid w:val="006442ED"/>
    <w:rsid w:val="00644316"/>
    <w:rsid w:val="006751A3"/>
    <w:rsid w:val="006A2E41"/>
    <w:rsid w:val="006E5507"/>
    <w:rsid w:val="006F6180"/>
    <w:rsid w:val="00700392"/>
    <w:rsid w:val="00713E2B"/>
    <w:rsid w:val="007206D3"/>
    <w:rsid w:val="00734993"/>
    <w:rsid w:val="00736AE2"/>
    <w:rsid w:val="00743B28"/>
    <w:rsid w:val="00745C61"/>
    <w:rsid w:val="0075670E"/>
    <w:rsid w:val="00773185"/>
    <w:rsid w:val="00774325"/>
    <w:rsid w:val="00780D04"/>
    <w:rsid w:val="007A0A2C"/>
    <w:rsid w:val="007A553E"/>
    <w:rsid w:val="007D333B"/>
    <w:rsid w:val="007D734C"/>
    <w:rsid w:val="00830B63"/>
    <w:rsid w:val="00841522"/>
    <w:rsid w:val="00845D3B"/>
    <w:rsid w:val="008539ED"/>
    <w:rsid w:val="00880EC6"/>
    <w:rsid w:val="0088782E"/>
    <w:rsid w:val="008E2B64"/>
    <w:rsid w:val="008F232E"/>
    <w:rsid w:val="00900BDE"/>
    <w:rsid w:val="0092082B"/>
    <w:rsid w:val="009701D0"/>
    <w:rsid w:val="00973740"/>
    <w:rsid w:val="0098568F"/>
    <w:rsid w:val="009C00AD"/>
    <w:rsid w:val="009D0304"/>
    <w:rsid w:val="009D35FD"/>
    <w:rsid w:val="009E0BAF"/>
    <w:rsid w:val="00A008D9"/>
    <w:rsid w:val="00A23363"/>
    <w:rsid w:val="00A46FB3"/>
    <w:rsid w:val="00A67B42"/>
    <w:rsid w:val="00A875FA"/>
    <w:rsid w:val="00AA4A74"/>
    <w:rsid w:val="00AA6D44"/>
    <w:rsid w:val="00B256D3"/>
    <w:rsid w:val="00B2669F"/>
    <w:rsid w:val="00B32898"/>
    <w:rsid w:val="00B34651"/>
    <w:rsid w:val="00B34FB8"/>
    <w:rsid w:val="00B518BC"/>
    <w:rsid w:val="00B7109C"/>
    <w:rsid w:val="00B931BB"/>
    <w:rsid w:val="00B95430"/>
    <w:rsid w:val="00BB51FF"/>
    <w:rsid w:val="00BC03A6"/>
    <w:rsid w:val="00BC1CBE"/>
    <w:rsid w:val="00C01A62"/>
    <w:rsid w:val="00C37D29"/>
    <w:rsid w:val="00C47194"/>
    <w:rsid w:val="00CB6DEA"/>
    <w:rsid w:val="00CC4D9B"/>
    <w:rsid w:val="00CE3937"/>
    <w:rsid w:val="00CE42B5"/>
    <w:rsid w:val="00CE58F4"/>
    <w:rsid w:val="00D0511D"/>
    <w:rsid w:val="00D41CF7"/>
    <w:rsid w:val="00D50F10"/>
    <w:rsid w:val="00D55710"/>
    <w:rsid w:val="00D82BB8"/>
    <w:rsid w:val="00D93E3F"/>
    <w:rsid w:val="00DA264C"/>
    <w:rsid w:val="00DA7035"/>
    <w:rsid w:val="00DC49F0"/>
    <w:rsid w:val="00DC5825"/>
    <w:rsid w:val="00DE5E44"/>
    <w:rsid w:val="00E01C89"/>
    <w:rsid w:val="00E2081E"/>
    <w:rsid w:val="00E27773"/>
    <w:rsid w:val="00E52AD8"/>
    <w:rsid w:val="00E70F71"/>
    <w:rsid w:val="00ED0E53"/>
    <w:rsid w:val="00EE091E"/>
    <w:rsid w:val="00EE0C26"/>
    <w:rsid w:val="00F204B6"/>
    <w:rsid w:val="00F33CA0"/>
    <w:rsid w:val="00F541BC"/>
    <w:rsid w:val="00F541BD"/>
    <w:rsid w:val="00F7234E"/>
    <w:rsid w:val="00F82337"/>
    <w:rsid w:val="00FB1389"/>
    <w:rsid w:val="00FC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F0E9E2"/>
  <w15:docId w15:val="{DDC6489A-C1FA-40D4-B92C-9B9181939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11255"/>
  </w:style>
  <w:style w:type="paragraph" w:styleId="Nadpis3">
    <w:name w:val="heading 3"/>
    <w:basedOn w:val="Normln"/>
    <w:link w:val="Nadpis3Char"/>
    <w:uiPriority w:val="9"/>
    <w:qFormat/>
    <w:rsid w:val="001767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17672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1767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7"/>
      <w:szCs w:val="27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176725"/>
    <w:rPr>
      <w:rFonts w:ascii="Courier New" w:eastAsia="Times New Roman" w:hAnsi="Courier New" w:cs="Courier New"/>
      <w:sz w:val="27"/>
      <w:szCs w:val="27"/>
      <w:lang w:eastAsia="cs-CZ"/>
    </w:rPr>
  </w:style>
  <w:style w:type="character" w:customStyle="1" w:styleId="outputtext">
    <w:name w:val="outputtext"/>
    <w:basedOn w:val="Standardnpsmoodstavce"/>
    <w:rsid w:val="00176725"/>
    <w:rPr>
      <w:rFonts w:ascii="Arial" w:hAnsi="Arial" w:cs="Arial" w:hint="default"/>
    </w:rPr>
  </w:style>
  <w:style w:type="character" w:customStyle="1" w:styleId="mw-headline">
    <w:name w:val="mw-headline"/>
    <w:basedOn w:val="Standardnpsmoodstavce"/>
    <w:rsid w:val="00F7234E"/>
  </w:style>
  <w:style w:type="paragraph" w:styleId="Zhlav">
    <w:name w:val="header"/>
    <w:basedOn w:val="Normln"/>
    <w:link w:val="ZhlavChar"/>
    <w:uiPriority w:val="99"/>
    <w:semiHidden/>
    <w:unhideWhenUsed/>
    <w:rsid w:val="00DC58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DC5825"/>
  </w:style>
  <w:style w:type="paragraph" w:styleId="Zpat">
    <w:name w:val="footer"/>
    <w:basedOn w:val="Normln"/>
    <w:link w:val="ZpatChar"/>
    <w:uiPriority w:val="99"/>
    <w:semiHidden/>
    <w:unhideWhenUsed/>
    <w:rsid w:val="00DC58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DC5825"/>
  </w:style>
  <w:style w:type="paragraph" w:styleId="Odstavecseseznamem">
    <w:name w:val="List Paragraph"/>
    <w:basedOn w:val="Normln"/>
    <w:uiPriority w:val="34"/>
    <w:qFormat/>
    <w:rsid w:val="00AA4A74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745C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45C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5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8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13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953693">
                      <w:marLeft w:val="63"/>
                      <w:marRight w:val="63"/>
                      <w:marTop w:val="63"/>
                      <w:marBottom w:val="63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58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95C0BFFA-1945-4674-A240-802BCDFF1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5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548</Company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S</dc:creator>
  <cp:lastModifiedBy>Reviewer</cp:lastModifiedBy>
  <cp:revision>6</cp:revision>
  <cp:lastPrinted>2022-09-26T08:41:00Z</cp:lastPrinted>
  <dcterms:created xsi:type="dcterms:W3CDTF">2021-09-10T07:00:00Z</dcterms:created>
  <dcterms:modified xsi:type="dcterms:W3CDTF">2023-09-11T11:10:00Z</dcterms:modified>
</cp:coreProperties>
</file>